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Nigeria</w:t>
      </w:r>
      <w:r>
        <w:t xml:space="preserve"> </w:t>
      </w:r>
      <w:r>
        <w:t xml:space="preserve">Abuja</w:t>
      </w:r>
    </w:p>
    <w:p>
      <w:pPr>
        <w:pStyle w:val="FirstParagraph"/>
      </w:pPr>
      <w:r>
        <w:rPr>
          <w:bCs/>
          <w:b/>
        </w:rPr>
        <w:t xml:space="preserve">Dear Hiring Manager,</w:t>
      </w:r>
    </w:p>
    <w:p>
      <w:pPr>
        <w:pStyle w:val="BodyText"/>
      </w:pPr>
      <w:r>
        <w:t xml:space="preserve">I am writing to express my sincere interest in the Speech Therapist position at [Organization Name] in Nigeria Abuja. As a dedicated and experienced Speech Therapist with a passion for empowering individuals through communication, I am eager to contribute my skills and expertise to support the growing healthcare needs of this vibrant region. My background in speech-language pathology, combined with my deep understanding of cultural dynamics in Nigeria, positions me as a strong candidate to make an impactful contribution to your team.</w:t>
      </w:r>
    </w:p>
    <w:p>
      <w:pPr>
        <w:pStyle w:val="BodyText"/>
      </w:pPr>
      <w:r>
        <w:t xml:space="preserve">As a Speech Therapist, I have spent the past [X years] working with diverse populations across Nigeria, focusing on assessing and treating communication disorders in children and adults. My experience includes providing individualized therapy sessions, developing personalized treatment plans, and collaborating with families, educators, and healthcare professionals to ensure holistic care. I have worked in both urban and rural settings, which has honed my ability to adapt strategies to meet the unique challenges of each community. In Abuja, where there is a rising demand for specialized healthcare services, I am particularly motivated to support the local population by addressing speech and language barriers that hinder educational and social development.</w:t>
      </w:r>
    </w:p>
    <w:p>
      <w:pPr>
        <w:pStyle w:val="BodyText"/>
      </w:pPr>
      <w:r>
        <w:t xml:space="preserve">One of my most rewarding experiences as a Speech Therapist was working with children in Abuja’s public schools. I developed a program that integrated speech therapy into classroom activities, enabling students with delays to improve their articulation, fluency, and social communication skills. This initiative not only enhanced the academic performance of these students but also fostered inclusivity within their learning environments. I believe that the role of a Speech Therapist extends beyond clinical settings—it is about creating opportunities for individuals to thrive in their communities. In Nigeria Abuja, where access to specialized services can be limited, my commitment to innovation and education aligns perfectly with the goals of your organization.</w:t>
      </w:r>
    </w:p>
    <w:p>
      <w:pPr>
        <w:pStyle w:val="BodyText"/>
      </w:pPr>
      <w:r>
        <w:t xml:space="preserve">My qualifications as a Speech Therapist include a Master’s degree in Speech-Language Pathology from [University Name], along with certifications from the Nigerian Association of Speech-Language and Hearing Sciences (NASLHS). I am also fluent in multiple Nigerian languages, including Hausa, Yoruba, and Igbo, which allows me to connect more effectively with patients and their families. This linguistic versatility is particularly valuable in Abuja, a city that serves as a cultural melting pot for people from all over Nigeria. By understanding the nuances of local dialects and communication styles, I can tailor my interventions to better meet the needs of each individual.</w:t>
      </w:r>
    </w:p>
    <w:p>
      <w:pPr>
        <w:pStyle w:val="BodyText"/>
      </w:pPr>
      <w:r>
        <w:t xml:space="preserve">Working in Nigeria Abuja has always been a professional aspiration for me. The city’s status as the political and administrative capital presents unique opportunities to influence policy and advocate for improved access to speech therapy services. I am especially drawn to your organization’s mission of providing high-quality, accessible care to underserved populations. In my previous roles, I have actively participated in community outreach programs, such as free screening clinics and workshops for parents on early intervention strategies. These experiences have reinforced my belief that education and collaboration are key to overcoming communication disorders in resource-limited settings.</w:t>
      </w:r>
    </w:p>
    <w:p>
      <w:pPr>
        <w:pStyle w:val="BodyText"/>
      </w:pPr>
      <w:r>
        <w:t xml:space="preserve">As a Speech Therapist, I am driven by the desire to make a meaningful difference in people’s lives. Whether it is helping a child gain confidence in speaking, assisting an adult recover from a stroke, or supporting families through the challenges of developmental delays, every interaction is an opportunity to empower others. In Nigeria Abuja, where the healthcare landscape is evolving rapidly, I am excited about the chance to contribute to initiatives that promote early detection and intervention. My ability to work independently while also collaborating with multidisciplinary teams ensures that I can adapt to any clinical environment and deliver exceptional outcomes.</w:t>
      </w:r>
    </w:p>
    <w:p>
      <w:pPr>
        <w:pStyle w:val="BodyText"/>
      </w:pPr>
      <w:r>
        <w:t xml:space="preserve">I am particularly impressed by your organization’s focus on [specific program, service, or value mentioned in the job posting]. As a Speech Therapist with a track record of [mention a specific achievement, e.g., “developing a successful teletherapy program for rural communities” or “partnering with NGOs to expand access to services”], I am confident that my skills and vision align with your mission. I would be honored to bring my expertise in evidence-based practices, cultural sensitivity, and patient-centered care to your team in Nigeria Abuja.</w:t>
      </w:r>
    </w:p>
    <w:p>
      <w:pPr>
        <w:pStyle w:val="BodyText"/>
      </w:pPr>
      <w:r>
        <w:t xml:space="preserve">Thank you for considering my application. I would welcome the opportunity to discuss how my background and passion for speech therapy can contribute to the continued success of your organization. Please feel free to contact me at [your phone number] or [your email address] at your earliest convenience. I look forward to the possibility of working together in Nigeria Abuja and making a lasting impact on the lives of those we serv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Nigeria Abuja</dc:title>
  <dc:creator/>
  <dc:language>en</dc:language>
  <cp:keywords/>
  <dcterms:created xsi:type="dcterms:W3CDTF">2026-07-23T12:16:43Z</dcterms:created>
  <dcterms:modified xsi:type="dcterms:W3CDTF">2026-07-23T12:16:43Z</dcterms:modified>
</cp:coreProperties>
</file>

<file path=docProps/custom.xml><?xml version="1.0" encoding="utf-8"?>
<Properties xmlns="http://schemas.openxmlformats.org/officeDocument/2006/custom-properties" xmlns:vt="http://schemas.openxmlformats.org/officeDocument/2006/docPropsVTypes"/>
</file>